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4.png" ContentType="image/png"/>
  <Override PartName="/word/media/rId27.jpg" ContentType="image/jpeg"/>
  <Override PartName="/word/media/rId20.jpg" ContentType="image/jpeg"/>
  <Override PartName="/word/media/rId23.jpg" ContentType="image/jpeg"/>
  <Override PartName="/word/media/rId38.png" ContentType="image/png"/>
  <Override PartName="/word/media/rId4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申请表"/>
    <w:p>
      <w:pPr>
        <w:pStyle w:val="Heading1"/>
      </w:pPr>
      <w:r>
        <w:rPr>
          <w:rFonts w:hint="eastAsia"/>
        </w:rPr>
        <w:t xml:space="preserve">申请表</w:t>
      </w:r>
    </w:p>
    <w:p>
      <w:pPr>
        <w:pStyle w:val="FirstParagraph"/>
      </w:pPr>
      <w:r>
        <w:drawing>
          <wp:inline>
            <wp:extent cx="5334000" cy="7546054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D:\%E4%BF%9D%E7%A0%94\%E5%AD%A6%E6%A0%A1%E4%BF%A1%E6%81%AF\%E4%B8%8A%E4%BA%A4%E6%9D%90%E6%96%99\%E5%8C%97%E5%B8%88%E5%A4%A7\%E4%BA%BA%E5%B7%A5%E6%99%BA%E8%83%BD\assets\d0bd8d557a52412ca4855f254af6728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7543899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D:\%E4%BF%9D%E7%A0%94\%E5%AD%A6%E6%A0%A1%E4%BF%A1%E6%81%AF\%E4%B8%8A%E4%BA%A4%E6%9D%90%E6%96%99\%E5%8C%97%E5%B8%88%E5%A4%A7\%E4%BA%BA%E5%B7%A5%E6%99%BA%E8%83%BD\assets\d2136bbb8e704ecf9db5f270f69e381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本科阶段成绩单和成绩排名"/>
    <w:p>
      <w:pPr>
        <w:pStyle w:val="Heading1"/>
      </w:pPr>
      <w:r>
        <w:rPr>
          <w:rFonts w:hint="eastAsia"/>
        </w:rPr>
        <w:t xml:space="preserve">本科阶段成绩单和成绩排名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D:\%E4%BF%9D%E7%A0%94\%E5%AD%A6%E6%A0%A1%E4%BF%A1%E6%81%AF\%E4%B8%8A%E4%BA%A4%E6%9D%90%E6%96%99\%E5%8C%97%E5%B8%88%E5%A4%A7\%E4%BA%BA%E5%B7%A5%E6%99%BA%E8%83%BD\assets\%E6%9C%AC%E7%A7%91%E6%88%90%E7%BB%A9%E5%8D%95-1749706809493-4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D:\%E4%BF%9D%E7%A0%94\%E5%AD%A6%E6%A0%A1%E4%BF%A1%E6%81%AF\%E4%B8%8A%E4%BA%A4%E6%9D%90%E6%96%99\%E5%8C%97%E5%B8%88%E5%A4%A7\%E4%BA%BA%E5%B7%A5%E6%99%BA%E8%83%BD\assets\%E6%88%90%E7%BB%A9%E6%8E%92%E5%90%8D-1749706889411-9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副教授以上职称专家推荐信"/>
    <w:p>
      <w:pPr>
        <w:pStyle w:val="Heading1"/>
      </w:pPr>
      <w:r>
        <w:rPr>
          <w:rFonts w:hint="eastAsia"/>
        </w:rPr>
        <w:t xml:space="preserve">副教授以上职称专家推荐信</w:t>
      </w:r>
    </w:p>
    <w:p>
      <w:pPr>
        <w:pStyle w:val="FirstParagraph"/>
      </w:pPr>
      <w:r>
        <w:drawing>
          <wp:inline>
            <wp:extent cx="5334000" cy="7500541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D:\%E4%BF%9D%E7%A0%94\%E5%AD%A6%E6%A0%A1%E4%BF%A1%E6%81%AF\%E4%B8%8A%E4%BA%A4%E6%9D%90%E6%96%99\%E5%8C%97%E5%B8%88%E5%A4%A7\%E4%BA%BA%E5%B7%A5%E6%99%BA%E8%83%BD\assets\%E6%8E%A8%E8%8D%90%E4%BF%A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英语水平"/>
    <w:p>
      <w:pPr>
        <w:pStyle w:val="Heading1"/>
      </w:pPr>
      <w:r>
        <w:rPr>
          <w:rFonts w:hint="eastAsia"/>
        </w:rPr>
        <w:t xml:space="preserve">英语水平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drawing>
          <wp:inline>
            <wp:extent cx="5334000" cy="7732232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D:\%E4%BF%9D%E7%A0%94\%E5%AD%A6%E6%A0%A1%E4%BF%A1%E6%81%AF\%E4%B8%8A%E4%BA%A4%E6%9D%90%E6%96%99\%E5%8C%97%E5%B8%88%E5%A4%A7\%E4%BA%BA%E5%B7%A5%E6%99%BA%E8%83%BD\assets\image-2025060919540223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程序设计能力相关证明"/>
    <w:p>
      <w:pPr>
        <w:pStyle w:val="Heading1"/>
      </w:pPr>
      <w:r>
        <w:rPr>
          <w:rFonts w:hint="eastAsia"/>
        </w:rPr>
        <w:t xml:space="preserve">程序设计能力相关证明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PAT甲级</w:t>
      </w:r>
    </w:p>
    <w:p>
      <w:pPr>
        <w:pStyle w:val="BodyText"/>
      </w:pPr>
      <w:r>
        <w:drawing>
          <wp:inline>
            <wp:extent cx="5334000" cy="3786032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D:\%E4%BF%9D%E7%A0%94\%E5%AD%A6%E6%A0%A1%E4%BF%A1%E6%81%AF\%E4%B8%8A%E4%BA%A4%E6%9D%90%E6%96%99\%E5%8C%97%E5%B8%88%E5%A4%A7\%E4%BA%BA%E5%B7%A5%E6%99%BA%E8%83%BD\assets\image-2025060919543023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5"/>
    <w:bookmarkStart w:id="59" w:name="其他材料"/>
    <w:p>
      <w:pPr>
        <w:pStyle w:val="Heading1"/>
      </w:pPr>
      <w:r>
        <w:rPr>
          <w:rFonts w:hint="eastAsia"/>
        </w:rPr>
        <w:t xml:space="preserve">其他材料</w:t>
      </w:r>
    </w:p>
    <w:bookmarkStart w:id="58" w:name="获奖证书"/>
    <w:p>
      <w:pPr>
        <w:pStyle w:val="Heading2"/>
      </w:pPr>
      <w:r>
        <w:rPr>
          <w:rFonts w:hint="eastAsia"/>
        </w:rPr>
        <w:t xml:space="preserve">获奖证书</w:t>
      </w:r>
    </w:p>
    <w:p>
      <w:pPr>
        <w:pStyle w:val="FirstParagraph"/>
      </w:pPr>
      <w:r>
        <w:rPr>
          <w:rFonts w:hint="eastAsia"/>
        </w:rPr>
        <w:t xml:space="preserve">蓝桥杯全国二等奖</w:t>
      </w:r>
    </w:p>
    <w:p>
      <w:pPr>
        <w:pStyle w:val="BodyText"/>
      </w:pPr>
      <w:r>
        <w:drawing>
          <wp:inline>
            <wp:extent cx="5334000" cy="7423608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D:\%E4%BF%9D%E7%A0%94\%E5%AD%A6%E6%A0%A1%E4%BF%A1%E6%81%AF\%E4%B8%8A%E4%BA%A4%E6%9D%90%E6%96%99\%E5%8C%97%E5%B8%88%E5%A4%A7\%E4%BA%BA%E5%B7%A5%E6%99%BA%E8%83%BD\assets\image-202506262203322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团体设计天梯赛个人全国二等奖</w:t>
      </w:r>
    </w:p>
    <w:p>
      <w:pPr>
        <w:pStyle w:val="BodyText"/>
      </w:pPr>
      <w:r>
        <w:drawing>
          <wp:inline>
            <wp:extent cx="5334000" cy="7573523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D:\%E4%BF%9D%E7%A0%94\%E5%AD%A6%E6%A0%A1%E4%BF%A1%E6%81%AF\%E4%B8%8A%E4%BA%A4%E6%9D%90%E6%96%99\%E5%8C%97%E5%B8%88%E5%A4%A7\%E4%BA%BA%E5%B7%A5%E6%99%BA%E8%83%BD\assets\image-2025060919572638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3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APMCM大学生数学建模竞赛计大赛全国二等奖</w:t>
      </w:r>
    </w:p>
    <w:p>
      <w:pPr>
        <w:pStyle w:val="BodyText"/>
      </w:pPr>
      <w:r>
        <w:drawing>
          <wp:inline>
            <wp:extent cx="5334000" cy="3736418"/>
            <wp:effectExtent b="0" l="0" r="0" t="0"/>
            <wp:docPr descr="image-20250609195820058" title="fig:" id="53" name="Picture"/>
            <a:graphic>
              <a:graphicData uri="http://schemas.openxmlformats.org/drawingml/2006/picture">
                <pic:pic>
                  <pic:nvPicPr>
                    <pic:cNvPr descr="D:\%E4%BF%9D%E7%A0%94\%E5%AD%A6%E6%A0%A1%E4%BF%A1%E6%81%AF\%E4%B8%8A%E4%BA%A4%E6%9D%90%E6%96%99\%E5%8C%97%E5%B8%88%E5%A4%A7\%E4%BA%BA%E5%B7%A5%E6%99%BA%E8%83%BD\assets\image-2025060919582005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全国大学生英语竞赛NECCS</w:t>
      </w:r>
      <w:r>
        <w:t xml:space="preserve"> </w:t>
      </w:r>
      <w:r>
        <w:rPr>
          <w:rFonts w:hint="eastAsia"/>
        </w:rPr>
        <w:t xml:space="preserve">全国二等奖</w:t>
      </w:r>
    </w:p>
    <w:p>
      <w:pPr>
        <w:pStyle w:val="BodyText"/>
      </w:pPr>
      <w:r>
        <w:drawing>
          <wp:inline>
            <wp:extent cx="5334000" cy="7564337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D:\%E4%BF%9D%E7%A0%94\%E5%AD%A6%E6%A0%A1%E4%BF%A1%E6%81%AF\%E4%B8%8A%E4%BA%A4%E6%9D%90%E6%96%99\%E5%8C%97%E5%B8%88%E5%A4%A7\%E4%BA%BA%E5%B7%A5%E6%99%BA%E8%83%BD\assets\image-2025060920015708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4" Target="media/rId34.png" /><Relationship Type="http://schemas.openxmlformats.org/officeDocument/2006/relationships/image" Id="rId27" Target="media/rId27.jpg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14:04:36Z</dcterms:created>
  <dcterms:modified xsi:type="dcterms:W3CDTF">2025-06-26T14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